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B5A52" w:rsidRPr="005B5A52" w:rsidRDefault="005B5A52" w:rsidP="005B5A52">
      <w:pPr>
        <w:jc w:val="both"/>
        <w:rPr>
          <w:b/>
          <w:sz w:val="28"/>
          <w:szCs w:val="28"/>
        </w:rPr>
      </w:pPr>
      <w:r w:rsidRPr="005B5A52">
        <w:rPr>
          <w:b/>
          <w:sz w:val="28"/>
          <w:szCs w:val="28"/>
        </w:rPr>
        <w:t>Ve volbách kandiduje přes 400 férových kandidátů a kandidátek s otevřeným postojem vůči LGBT</w:t>
      </w:r>
    </w:p>
    <w:p w:rsidR="005B5A52" w:rsidRPr="005B5A52" w:rsidRDefault="005B5A52" w:rsidP="005B5A52">
      <w:pPr>
        <w:jc w:val="both"/>
        <w:rPr>
          <w:i/>
        </w:rPr>
      </w:pPr>
      <w:r w:rsidRPr="005B5A52">
        <w:rPr>
          <w:i/>
        </w:rPr>
        <w:t>Tisková zpráva, Praha 17. října 201</w:t>
      </w:r>
      <w:r w:rsidR="004B0179">
        <w:rPr>
          <w:i/>
        </w:rPr>
        <w:t>7</w:t>
      </w:r>
    </w:p>
    <w:p w:rsidR="005B5A52" w:rsidRDefault="005371FB" w:rsidP="005B5A52">
      <w:pPr>
        <w:jc w:val="both"/>
      </w:pPr>
      <w:r>
        <w:t>Na dvojnásobek</w:t>
      </w:r>
      <w:r w:rsidR="005B5A52">
        <w:t xml:space="preserve"> vzrostl počet férových kandidátů a kandidátek v nadcházejících parlamentních volbách, kteří v případě zvolení zvednou ruku za manželství pro </w:t>
      </w:r>
      <w:proofErr w:type="gramStart"/>
      <w:r w:rsidR="005B5A52">
        <w:t>gay</w:t>
      </w:r>
      <w:proofErr w:type="gramEnd"/>
      <w:r w:rsidR="005B5A52">
        <w:t xml:space="preserve"> a lesbické páry nebo alespoň za právo gayů a leseb na </w:t>
      </w:r>
      <w:proofErr w:type="spellStart"/>
      <w:r w:rsidR="005B5A52">
        <w:t>přiosvojení</w:t>
      </w:r>
      <w:proofErr w:type="spellEnd"/>
      <w:r w:rsidR="005B5A52">
        <w:t xml:space="preserve"> dítěte jejich životního partnera. Ve volbách tedy letos kandiduje 420 lidí, kteří </w:t>
      </w:r>
      <w:r w:rsidR="00F225AD">
        <w:t>deklarovali, že se postaví za pozitivní změnu pro gaye a lesby a jejich rodiny.</w:t>
      </w:r>
      <w:r w:rsidR="005B5A52">
        <w:t xml:space="preserve"> Vyplývá to z aktualizovaných výsledků ankety, </w:t>
      </w:r>
      <w:r w:rsidR="005B5A52" w:rsidRPr="007C1D5A">
        <w:t xml:space="preserve">kterou </w:t>
      </w:r>
      <w:r w:rsidR="005B5A52">
        <w:t xml:space="preserve">mezi kandidujícími politiky a političkami </w:t>
      </w:r>
      <w:r w:rsidR="005B5A52" w:rsidRPr="007C1D5A">
        <w:t>zrealizovala Koalice za manželství</w:t>
      </w:r>
      <w:r w:rsidR="005B5A52">
        <w:t xml:space="preserve"> usilující o prosazení </w:t>
      </w:r>
      <w:r w:rsidR="005B5A52" w:rsidRPr="007C1D5A">
        <w:t xml:space="preserve">manželství pro </w:t>
      </w:r>
      <w:proofErr w:type="gramStart"/>
      <w:r w:rsidR="005B5A52" w:rsidRPr="007C1D5A">
        <w:t>gay</w:t>
      </w:r>
      <w:proofErr w:type="gramEnd"/>
      <w:r w:rsidR="005B5A52" w:rsidRPr="007C1D5A">
        <w:t xml:space="preserve"> a lesbické páry v České republice.</w:t>
      </w:r>
    </w:p>
    <w:p w:rsidR="005B5A52" w:rsidRDefault="005B5A52" w:rsidP="005B5A52">
      <w:pPr>
        <w:jc w:val="both"/>
      </w:pPr>
      <w:r>
        <w:t xml:space="preserve">„Smyslem naší ankety není lidem říkat, jakou politickou stranu mají volit. Ale vyzýváme voliče, aby ve své straně, kterou volí, kroužkovali ty kandidáty, kteří jsou otevření LGBT tématům a přispějí k zrovnoprávnění gayů a leseb s majoritní společností,“ uvedl za Koalici za manželství Czeslaw </w:t>
      </w:r>
      <w:proofErr w:type="spellStart"/>
      <w:r>
        <w:t>Walek</w:t>
      </w:r>
      <w:proofErr w:type="spellEnd"/>
      <w:r>
        <w:t xml:space="preserve">. </w:t>
      </w:r>
    </w:p>
    <w:p w:rsidR="005B5A52" w:rsidRDefault="005B5A52" w:rsidP="005B5A52">
      <w:pPr>
        <w:jc w:val="both"/>
      </w:pPr>
      <w:r>
        <w:t xml:space="preserve">K výraznému nárůstu počtu férových kandidátů a kandidátek došlo u většiny oslovených politických stran. Pouze KDU-ČSL od začátku stagnuje na počtu dvou </w:t>
      </w:r>
      <w:r w:rsidR="00F225AD">
        <w:t>LGBT-</w:t>
      </w:r>
      <w:proofErr w:type="spellStart"/>
      <w:r w:rsidR="00F225AD">
        <w:t>friendly</w:t>
      </w:r>
      <w:proofErr w:type="spellEnd"/>
      <w:r w:rsidR="00F225AD">
        <w:t xml:space="preserve"> </w:t>
      </w:r>
      <w:r>
        <w:t xml:space="preserve">kandidátů. U SPD přibyl k původním dvěma férovým kandidátům jen jeden další. </w:t>
      </w:r>
    </w:p>
    <w:p w:rsidR="00A8251A" w:rsidRDefault="00F225AD" w:rsidP="00A8251A">
      <w:pPr>
        <w:jc w:val="both"/>
      </w:pPr>
      <w:r>
        <w:t xml:space="preserve">Předvolební hodnocení zveřejnila </w:t>
      </w:r>
      <w:r w:rsidR="00A8251A">
        <w:t xml:space="preserve">Koalice za manželství </w:t>
      </w:r>
      <w:r>
        <w:t>26. září</w:t>
      </w:r>
      <w:r w:rsidR="00A8251A">
        <w:t xml:space="preserve">: oznámkovala </w:t>
      </w:r>
      <w:r>
        <w:t xml:space="preserve">politické strany </w:t>
      </w:r>
      <w:r w:rsidR="00A8251A">
        <w:t>podle toho, jak podporují gay</w:t>
      </w:r>
      <w:r>
        <w:t>e</w:t>
      </w:r>
      <w:r w:rsidR="00A8251A">
        <w:t xml:space="preserve"> a lesby, a připravila předběžný seznam férových kandidátů</w:t>
      </w:r>
      <w:r>
        <w:t xml:space="preserve"> a kandidátek</w:t>
      </w:r>
      <w:r w:rsidR="00A8251A">
        <w:t xml:space="preserve">. Zatímco známky byly rozdány a do voleb zůstávají stejné, seznam férových kandidátů byl průběžně doplňován. V době prvního zveřejnění měla Koalice k dispozici odpovědi od pětiny oslovených. Tři týdny na to se počet reakcí zdvojnásobil. </w:t>
      </w:r>
    </w:p>
    <w:p w:rsidR="00A8251A" w:rsidRDefault="00A8251A" w:rsidP="00A8251A">
      <w:pPr>
        <w:jc w:val="both"/>
      </w:pPr>
      <w:r>
        <w:t xml:space="preserve">„Snažili jsme se oslovit co nejvíce kandidátů </w:t>
      </w:r>
      <w:r w:rsidR="004B0179">
        <w:t xml:space="preserve">a kandidátek </w:t>
      </w:r>
      <w:r>
        <w:t xml:space="preserve">z 11 největších stran. Po zveřejnění seznamu </w:t>
      </w:r>
      <w:r w:rsidR="004B0179">
        <w:t>jmen</w:t>
      </w:r>
      <w:r>
        <w:t xml:space="preserve"> ke kroužkování se nám začali kandidáti sami ozývat a vyjadřovat nám podporu. Máme radost, že politici a političky mají zájem zařadit se mezi respondenty ankety a veřejně vyjádřit podporu LGBT tématu. Znamená to, že LGBT se pro českou politickou scénu stává jedním z důležitých téma</w:t>
      </w:r>
      <w:r w:rsidR="00217006">
        <w:t>t</w:t>
      </w:r>
      <w:bookmarkStart w:id="0" w:name="_GoBack"/>
      <w:bookmarkEnd w:id="0"/>
      <w:r>
        <w:t xml:space="preserve"> a politici jsou o něm informováni,“ uvedla Adéla Horáková, zástupkyně spolku PROUD v Koalici za manželství.</w:t>
      </w:r>
    </w:p>
    <w:p w:rsidR="005B5A52" w:rsidRDefault="005B5A52" w:rsidP="005B5A52">
      <w:pPr>
        <w:jc w:val="both"/>
      </w:pPr>
      <w:r>
        <w:t>Známky</w:t>
      </w:r>
      <w:r w:rsidR="00A8251A">
        <w:t xml:space="preserve">, </w:t>
      </w:r>
      <w:r>
        <w:t>které Koalice za manželství vystavila politickým stranám</w:t>
      </w:r>
      <w:r w:rsidR="00A8251A">
        <w:t xml:space="preserve">, i seznamy férových kandidátů v jednotlivých krajích </w:t>
      </w:r>
      <w:r>
        <w:t>najdete na</w:t>
      </w:r>
      <w:r w:rsidR="00F24F4F">
        <w:t xml:space="preserve"> </w:t>
      </w:r>
      <w:hyperlink r:id="rId8" w:history="1">
        <w:r w:rsidR="00F24F4F" w:rsidRPr="000B20D4">
          <w:rPr>
            <w:rStyle w:val="Hypertextovodkaz"/>
          </w:rPr>
          <w:t>www.jsmefer.cz/volby2017</w:t>
        </w:r>
      </w:hyperlink>
      <w:r>
        <w:t xml:space="preserve">. </w:t>
      </w:r>
    </w:p>
    <w:p w:rsidR="005B5A52" w:rsidRDefault="005B5A52" w:rsidP="005B5A52">
      <w:pPr>
        <w:jc w:val="both"/>
      </w:pPr>
      <w:r>
        <w:t>---------------</w:t>
      </w:r>
    </w:p>
    <w:p w:rsidR="005B5A52" w:rsidRDefault="005B5A52" w:rsidP="005B5A52">
      <w:pPr>
        <w:jc w:val="both"/>
      </w:pPr>
      <w:r>
        <w:t>Koalice za manželství vznikla v dubnu 2017. S</w:t>
      </w:r>
      <w:r w:rsidRPr="007C1D5A">
        <w:t>družuje organizac</w:t>
      </w:r>
      <w:r>
        <w:t>e</w:t>
      </w:r>
      <w:r w:rsidRPr="007C1D5A">
        <w:t xml:space="preserve"> působící v oblasti ochrany LGBT práv, které se společně podílejí na kampani  Jsme </w:t>
      </w:r>
      <w:proofErr w:type="spellStart"/>
      <w:r w:rsidRPr="007C1D5A">
        <w:t>fér</w:t>
      </w:r>
      <w:proofErr w:type="spellEnd"/>
      <w:r w:rsidRPr="007C1D5A">
        <w:t xml:space="preserve"> s cílem prosadit manželství pro </w:t>
      </w:r>
      <w:proofErr w:type="gramStart"/>
      <w:r w:rsidRPr="007C1D5A">
        <w:t>gay</w:t>
      </w:r>
      <w:proofErr w:type="gramEnd"/>
      <w:r w:rsidRPr="007C1D5A">
        <w:t xml:space="preserve"> a lesbické páry v České republice.</w:t>
      </w:r>
    </w:p>
    <w:p w:rsidR="00A8251A" w:rsidRDefault="00A8251A" w:rsidP="00A8251A">
      <w:pPr>
        <w:pStyle w:val="Bezmezer"/>
      </w:pPr>
    </w:p>
    <w:p w:rsidR="005B5A52" w:rsidRDefault="005B5A52" w:rsidP="00A8251A">
      <w:pPr>
        <w:pStyle w:val="Bezmezer"/>
      </w:pPr>
      <w:r>
        <w:t>Pro více informací kontaktujte:</w:t>
      </w:r>
    </w:p>
    <w:p w:rsidR="005B5A52" w:rsidRPr="008C26ED" w:rsidRDefault="005B5A52" w:rsidP="00A8251A">
      <w:pPr>
        <w:pStyle w:val="Bezmezer"/>
      </w:pPr>
      <w:r>
        <w:t xml:space="preserve">Bohdana Rambousková, </w:t>
      </w:r>
      <w:proofErr w:type="spellStart"/>
      <w:r>
        <w:t>bohdana</w:t>
      </w:r>
      <w:proofErr w:type="spellEnd"/>
      <w:r>
        <w:rPr>
          <w:lang w:val="en-US"/>
        </w:rPr>
        <w:t>@</w:t>
      </w:r>
      <w:r>
        <w:t>praguepride.com , 606 191 154</w:t>
      </w:r>
    </w:p>
    <w:p w:rsidR="003D3FC3" w:rsidRPr="005B5A52" w:rsidRDefault="003D3FC3" w:rsidP="00A8251A">
      <w:pPr>
        <w:pStyle w:val="Bezmezer"/>
      </w:pPr>
    </w:p>
    <w:sectPr w:rsidR="003D3FC3" w:rsidRPr="005B5A52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21091" w:rsidRDefault="00F21091" w:rsidP="00F35A79">
      <w:pPr>
        <w:spacing w:after="0" w:line="240" w:lineRule="auto"/>
      </w:pPr>
      <w:r>
        <w:separator/>
      </w:r>
    </w:p>
  </w:endnote>
  <w:endnote w:type="continuationSeparator" w:id="0">
    <w:p w:rsidR="00F21091" w:rsidRDefault="00F21091" w:rsidP="00F35A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35A79" w:rsidRPr="00F35A79" w:rsidRDefault="00F35A79" w:rsidP="00F35A79">
    <w:pPr>
      <w:pStyle w:val="Zpat"/>
      <w:jc w:val="center"/>
      <w:rPr>
        <w:rFonts w:ascii="Arial" w:hAnsi="Arial" w:cs="Arial"/>
        <w:color w:val="C3152C"/>
        <w:sz w:val="20"/>
        <w:szCs w:val="20"/>
      </w:rPr>
    </w:pPr>
    <w:r w:rsidRPr="00C6065A">
      <w:rPr>
        <w:rFonts w:ascii="Arial" w:hAnsi="Arial" w:cs="Arial"/>
        <w:color w:val="C3152C"/>
        <w:sz w:val="16"/>
        <w:szCs w:val="16"/>
      </w:rPr>
      <w:t>Je fér, aby se gay a lesbické páry mohly brát jako manželé – pomozte nám to</w:t>
    </w:r>
    <w:r w:rsidRPr="00F35A79">
      <w:rPr>
        <w:rFonts w:ascii="Arial" w:hAnsi="Arial" w:cs="Arial"/>
        <w:color w:val="C3152C"/>
        <w:sz w:val="20"/>
        <w:szCs w:val="20"/>
      </w:rPr>
      <w:t xml:space="preserve"> </w:t>
    </w:r>
    <w:r w:rsidRPr="00C6065A">
      <w:rPr>
        <w:rFonts w:ascii="Arial" w:hAnsi="Arial" w:cs="Arial"/>
        <w:color w:val="C3152C"/>
        <w:sz w:val="16"/>
        <w:szCs w:val="16"/>
      </w:rPr>
      <w:t>změnit</w:t>
    </w:r>
    <w:r w:rsidRPr="00F35A79">
      <w:rPr>
        <w:rFonts w:ascii="Arial" w:hAnsi="Arial" w:cs="Arial"/>
        <w:color w:val="C3152C"/>
        <w:sz w:val="20"/>
        <w:szCs w:val="20"/>
      </w:rPr>
      <w:t>.</w:t>
    </w:r>
  </w:p>
  <w:p w:rsidR="00F35A79" w:rsidRPr="00F35A79" w:rsidRDefault="00F35A79" w:rsidP="00F35A79">
    <w:pPr>
      <w:pStyle w:val="Zpat"/>
      <w:spacing w:before="60"/>
      <w:jc w:val="center"/>
      <w:rPr>
        <w:rFonts w:ascii="Arial" w:eastAsia="Times New Roman" w:hAnsi="Arial" w:cs="Arial"/>
        <w:color w:val="C3152C"/>
        <w:sz w:val="16"/>
        <w:szCs w:val="16"/>
        <w:lang w:eastAsia="cs-CZ"/>
      </w:rPr>
    </w:pPr>
    <w:r w:rsidRPr="00F35A79">
      <w:rPr>
        <w:rFonts w:ascii="Arial" w:hAnsi="Arial" w:cs="Arial"/>
        <w:color w:val="C3152C"/>
        <w:sz w:val="16"/>
        <w:szCs w:val="16"/>
      </w:rPr>
      <w:t xml:space="preserve">Koalice za manželství, Štěpánská 45, 110 00 Praha 1, </w:t>
    </w:r>
    <w:hyperlink r:id="rId1" w:history="1">
      <w:r w:rsidRPr="00F35A79">
        <w:rPr>
          <w:rStyle w:val="Hypertextovodkaz"/>
          <w:rFonts w:ascii="Arial" w:hAnsi="Arial" w:cs="Arial"/>
          <w:sz w:val="16"/>
          <w:szCs w:val="16"/>
        </w:rPr>
        <w:t>spolecne@zamanzelstvi.cz</w:t>
      </w:r>
    </w:hyperlink>
    <w:r w:rsidRPr="00F35A79">
      <w:rPr>
        <w:rFonts w:ascii="Arial" w:hAnsi="Arial" w:cs="Arial"/>
        <w:color w:val="C3152C"/>
        <w:sz w:val="16"/>
        <w:szCs w:val="16"/>
      </w:rPr>
      <w:t xml:space="preserve">, </w:t>
    </w:r>
    <w:hyperlink r:id="rId2" w:history="1">
      <w:r w:rsidRPr="00F35A79">
        <w:rPr>
          <w:rStyle w:val="Hypertextovodkaz"/>
          <w:rFonts w:ascii="Arial" w:hAnsi="Arial" w:cs="Arial"/>
          <w:sz w:val="16"/>
          <w:szCs w:val="16"/>
        </w:rPr>
        <w:t>www.jsmefer.cz</w:t>
      </w:r>
    </w:hyperlink>
    <w:r w:rsidRPr="00F35A79">
      <w:rPr>
        <w:rFonts w:ascii="Arial" w:hAnsi="Arial" w:cs="Arial"/>
        <w:color w:val="C3152C"/>
        <w:sz w:val="16"/>
        <w:szCs w:val="16"/>
      </w:rPr>
      <w:t xml:space="preserve">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21091" w:rsidRDefault="00F21091" w:rsidP="00F35A79">
      <w:pPr>
        <w:spacing w:after="0" w:line="240" w:lineRule="auto"/>
      </w:pPr>
      <w:r>
        <w:separator/>
      </w:r>
    </w:p>
  </w:footnote>
  <w:footnote w:type="continuationSeparator" w:id="0">
    <w:p w:rsidR="00F21091" w:rsidRDefault="00F21091" w:rsidP="00F35A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35A79" w:rsidRDefault="00F35A79" w:rsidP="00F35A79">
    <w:pPr>
      <w:pStyle w:val="Zhlav"/>
      <w:jc w:val="center"/>
    </w:pPr>
    <w:r>
      <w:rPr>
        <w:noProof/>
        <w:lang w:eastAsia="cs-CZ"/>
      </w:rPr>
      <w:drawing>
        <wp:inline distT="0" distB="0" distL="0" distR="0" wp14:anchorId="40A76F05" wp14:editId="725AE443">
          <wp:extent cx="1085850" cy="1213097"/>
          <wp:effectExtent l="0" t="0" r="0" b="6350"/>
          <wp:docPr id="16" name="Grafický objekt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8764" cy="12386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F35A79" w:rsidRDefault="00F35A79" w:rsidP="00F35A79">
    <w:pPr>
      <w:pStyle w:val="Zhlav"/>
      <w:jc w:val="center"/>
    </w:pPr>
  </w:p>
  <w:p w:rsidR="00F35A79" w:rsidRDefault="00F35A79" w:rsidP="00F35A79">
    <w:pPr>
      <w:pStyle w:val="Zhlav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BE02621"/>
    <w:multiLevelType w:val="multilevel"/>
    <w:tmpl w:val="E94E0088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MDYxsLQwNDAyNbBU0lEKTi0uzszPAykwrAUAfwWz0SwAAAA="/>
  </w:docVars>
  <w:rsids>
    <w:rsidRoot w:val="00F35A79"/>
    <w:rsid w:val="00217006"/>
    <w:rsid w:val="0031186E"/>
    <w:rsid w:val="003374CE"/>
    <w:rsid w:val="00341DCB"/>
    <w:rsid w:val="0035353E"/>
    <w:rsid w:val="003D3FC3"/>
    <w:rsid w:val="00414332"/>
    <w:rsid w:val="00421E96"/>
    <w:rsid w:val="004B0179"/>
    <w:rsid w:val="005371FB"/>
    <w:rsid w:val="005B5A52"/>
    <w:rsid w:val="005F36F7"/>
    <w:rsid w:val="00614BE2"/>
    <w:rsid w:val="006902C5"/>
    <w:rsid w:val="006F521F"/>
    <w:rsid w:val="00717810"/>
    <w:rsid w:val="007226F5"/>
    <w:rsid w:val="007C20DF"/>
    <w:rsid w:val="00903A16"/>
    <w:rsid w:val="009908A4"/>
    <w:rsid w:val="00A8251A"/>
    <w:rsid w:val="00B9519F"/>
    <w:rsid w:val="00C50565"/>
    <w:rsid w:val="00C5570A"/>
    <w:rsid w:val="00C6065A"/>
    <w:rsid w:val="00D24752"/>
    <w:rsid w:val="00D3228D"/>
    <w:rsid w:val="00DC7115"/>
    <w:rsid w:val="00E71BE9"/>
    <w:rsid w:val="00F21091"/>
    <w:rsid w:val="00F225AD"/>
    <w:rsid w:val="00F24F4F"/>
    <w:rsid w:val="00F35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35A7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35A79"/>
  </w:style>
  <w:style w:type="paragraph" w:styleId="Zpat">
    <w:name w:val="footer"/>
    <w:basedOn w:val="Normln"/>
    <w:link w:val="ZpatChar"/>
    <w:uiPriority w:val="99"/>
    <w:unhideWhenUsed/>
    <w:rsid w:val="00F35A7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35A79"/>
  </w:style>
  <w:style w:type="character" w:styleId="Hypertextovodkaz">
    <w:name w:val="Hyperlink"/>
    <w:basedOn w:val="Standardnpsmoodstavce"/>
    <w:uiPriority w:val="99"/>
    <w:unhideWhenUsed/>
    <w:rsid w:val="00F35A79"/>
    <w:rPr>
      <w:color w:val="0563C1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F52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F521F"/>
    <w:rPr>
      <w:rFonts w:ascii="Tahoma" w:hAnsi="Tahoma" w:cs="Tahoma"/>
      <w:sz w:val="16"/>
      <w:szCs w:val="16"/>
    </w:rPr>
  </w:style>
  <w:style w:type="paragraph" w:styleId="Bezmezer">
    <w:name w:val="No Spacing"/>
    <w:uiPriority w:val="1"/>
    <w:qFormat/>
    <w:rsid w:val="00A8251A"/>
    <w:pPr>
      <w:spacing w:after="0" w:line="240" w:lineRule="auto"/>
    </w:pPr>
  </w:style>
  <w:style w:type="character" w:styleId="Sledovanodkaz">
    <w:name w:val="FollowedHyperlink"/>
    <w:basedOn w:val="Standardnpsmoodstavce"/>
    <w:uiPriority w:val="99"/>
    <w:semiHidden/>
    <w:unhideWhenUsed/>
    <w:rsid w:val="00F24F4F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35A7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35A79"/>
  </w:style>
  <w:style w:type="paragraph" w:styleId="Zpat">
    <w:name w:val="footer"/>
    <w:basedOn w:val="Normln"/>
    <w:link w:val="ZpatChar"/>
    <w:uiPriority w:val="99"/>
    <w:unhideWhenUsed/>
    <w:rsid w:val="00F35A7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35A79"/>
  </w:style>
  <w:style w:type="character" w:styleId="Hypertextovodkaz">
    <w:name w:val="Hyperlink"/>
    <w:basedOn w:val="Standardnpsmoodstavce"/>
    <w:uiPriority w:val="99"/>
    <w:unhideWhenUsed/>
    <w:rsid w:val="00F35A79"/>
    <w:rPr>
      <w:color w:val="0563C1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F52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F521F"/>
    <w:rPr>
      <w:rFonts w:ascii="Tahoma" w:hAnsi="Tahoma" w:cs="Tahoma"/>
      <w:sz w:val="16"/>
      <w:szCs w:val="16"/>
    </w:rPr>
  </w:style>
  <w:style w:type="paragraph" w:styleId="Bezmezer">
    <w:name w:val="No Spacing"/>
    <w:uiPriority w:val="1"/>
    <w:qFormat/>
    <w:rsid w:val="00A8251A"/>
    <w:pPr>
      <w:spacing w:after="0" w:line="240" w:lineRule="auto"/>
    </w:pPr>
  </w:style>
  <w:style w:type="character" w:styleId="Sledovanodkaz">
    <w:name w:val="FollowedHyperlink"/>
    <w:basedOn w:val="Standardnpsmoodstavce"/>
    <w:uiPriority w:val="99"/>
    <w:semiHidden/>
    <w:unhideWhenUsed/>
    <w:rsid w:val="00F24F4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7021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71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1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4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jsmefer.cz/volby2017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jsmefer.cz" TargetMode="External"/><Relationship Id="rId1" Type="http://schemas.openxmlformats.org/officeDocument/2006/relationships/hyperlink" Target="mailto:spolecne@zamanzelstvi.cz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396</Words>
  <Characters>2340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Maryška</dc:creator>
  <cp:lastModifiedBy>Bohdana Rambouskova</cp:lastModifiedBy>
  <cp:revision>4</cp:revision>
  <cp:lastPrinted>2017-09-26T08:41:00Z</cp:lastPrinted>
  <dcterms:created xsi:type="dcterms:W3CDTF">2017-10-17T08:56:00Z</dcterms:created>
  <dcterms:modified xsi:type="dcterms:W3CDTF">2017-10-17T14:19:00Z</dcterms:modified>
</cp:coreProperties>
</file>